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ccfa0d0</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 9.59e-05).</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ccfa0d0db46d487019ff6a8a6ced67f18306f5e2/"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ccfa0d0db46d487019ff6a8a6ced67f18306f5e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ccfa0d0db46d487019ff6a8a6ced67f18306f5e2/"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ccfa0d0db46d487019ff6a8a6ced67f18306f5e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10:40:46Z</dcterms:created>
  <dcterms:modified xsi:type="dcterms:W3CDTF">2024-02-15T10: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